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Electronics</w:t>
      </w:r>
      <w:r>
        <w:t xml:space="preserve"> </w:t>
      </w:r>
      <w:r>
        <w:t xml:space="preserve">Engineer</w:t>
      </w:r>
      <w:r>
        <w:t xml:space="preserve"> </w:t>
      </w:r>
      <w:r>
        <w:t xml:space="preserve">in</w:t>
      </w:r>
      <w:r>
        <w:t xml:space="preserve"> </w:t>
      </w:r>
      <w:r>
        <w:t xml:space="preserve">Brazil</w:t>
      </w:r>
      <w:r>
        <w:t xml:space="preserve"> </w:t>
      </w:r>
      <w:r>
        <w:t xml:space="preserve">Brasília</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Electronics Engineer position at your esteemed organization in Brazil, specifically Brasília. As a highly motivated and technically proficient Electronics Engineer with over [X years] of experience in designing, developing, and optimizing electronic systems, I am eager to contribute my expertise to a dynamic team in one of the most innovative cities of Brazil. My background aligns seamlessly with the requirements of this role, and I am confident that my skills in circuit design, embedded systems, and project management will add significant value to your organization.</w:t>
      </w:r>
    </w:p>
    <w:bookmarkStart w:id="20" w:name="why-electronics-engineer"/>
    <w:p>
      <w:pPr>
        <w:pStyle w:val="Heading2"/>
      </w:pPr>
      <w:r>
        <w:t xml:space="preserve">Why Electronics Engineer?</w:t>
      </w:r>
    </w:p>
    <w:p>
      <w:pPr>
        <w:pStyle w:val="FirstParagraph"/>
      </w:pPr>
      <w:r>
        <w:t xml:space="preserve">As an Electronics Engineer, I have dedicated my career to solving complex technical challenges while staying at the forefront of technological advancements. My work has spanned a wide range of industries, including telecommunications, industrial automation, and renewable energy systems. In each role, I have focused on delivering reliable and efficient solutions that meet both technical specifications and client expectations. For instance, during my tenure at [Previous Company], I led the development of a low-power sensor network for smart grid applications, which not only reduced operational costs by 20% but also improved system reliability in high-demand environments.</w:t>
      </w:r>
    </w:p>
    <w:p>
      <w:pPr>
        <w:pStyle w:val="BodyText"/>
      </w:pPr>
      <w:r>
        <w:t xml:space="preserve">What sets me apart as an Electronics Engineer is my ability to bridge theoretical knowledge with practical implementation. I have a strong foundation in analog and digital circuit design, microcontroller programming (Arduino, Raspberry Pi, PIC), and PCB layout using tools like Altium Designer and KiCad. Additionally, I am proficient in simulation software such as SPICE and MATLAB, which allow me to test and optimize designs before physical prototyping. This approach ensures that my projects are not only innovative but also cost-effective and scalable.</w:t>
      </w:r>
    </w:p>
    <w:bookmarkEnd w:id="20"/>
    <w:bookmarkStart w:id="21" w:name="why-brazil-brasília"/>
    <w:p>
      <w:pPr>
        <w:pStyle w:val="Heading2"/>
      </w:pPr>
      <w:r>
        <w:t xml:space="preserve">Why Brazil Brasília?</w:t>
      </w:r>
    </w:p>
    <w:p>
      <w:pPr>
        <w:pStyle w:val="FirstParagraph"/>
      </w:pPr>
      <w:r>
        <w:t xml:space="preserve">Brasília, the capital of Brazil, is a city renowned for its modern architecture, vibrant cultural scene, and growing technological ecosystem. As an Electronics Engineer with a passion for contributing to emerging markets, I am particularly drawn to the opportunities available in Brasília. The city’s focus on infrastructure development, smart cities initiatives, and renewable energy projects presents an ideal environment for leveraging my expertise. I am especially interested in collaborating with organizations that prioritize sustainability and innovation, as these values resonate deeply with my professional philosophy.</w:t>
      </w:r>
    </w:p>
    <w:p>
      <w:pPr>
        <w:pStyle w:val="BodyText"/>
      </w:pPr>
      <w:r>
        <w:t xml:space="preserve">Working in Brazil Brasília would allow me to contribute to projects that have a tangible impact on the community. For example, I am eager to participate in the development of advanced electronics for public transportation systems or energy-efficient solutions for residential and commercial buildings. My understanding of Brazilian regulations, such as those related to environmental standards and technical certifications, ensures that my work adheres to local requirements while maintaining global best practices.</w:t>
      </w:r>
    </w:p>
    <w:bookmarkEnd w:id="21"/>
    <w:bookmarkStart w:id="22" w:name="professional-experience-and-achievements"/>
    <w:p>
      <w:pPr>
        <w:pStyle w:val="Heading2"/>
      </w:pPr>
      <w:r>
        <w:t xml:space="preserve">Professional Experience and Achievements</w:t>
      </w:r>
    </w:p>
    <w:p>
      <w:pPr>
        <w:pStyle w:val="FirstParagraph"/>
      </w:pPr>
      <w:r>
        <w:t xml:space="preserve">Throughout my career as an Electronics Engineer, I have consistently demonstrated a commitment to excellence. At [Previous Company], I was responsible for designing and implementing a custom control system for an industrial automation project. This involved integrating sensors, actuators, and communication protocols to optimize production efficiency. The project resulted in a 30% reduction in downtime and earned recognition from the company’s leadership team.</w:t>
      </w:r>
    </w:p>
    <w:p>
      <w:pPr>
        <w:pStyle w:val="BodyText"/>
      </w:pPr>
      <w:r>
        <w:t xml:space="preserve">In another role, I collaborated with cross-functional teams to develop a wearable health monitoring device that utilized Bluetooth Low Energy (BLE) technology for real-time data transmission. This project required rigorous testing and validation to meet safety standards, ultimately leading to successful certification and market launch. My ability to work under pressure while maintaining high-quality output has been a cornerstone of my professional success.</w:t>
      </w:r>
    </w:p>
    <w:p>
      <w:pPr>
        <w:pStyle w:val="BodyText"/>
      </w:pPr>
      <w:r>
        <w:t xml:space="preserve">My experience also includes managing end-to-end product development cycles, from conceptualization to deployment. For example, I led a team in creating an IoT-based solution for agricultural monitoring, which utilized environmental sensors and cloud integration to provide farmers with actionable insights. This project not only demonstrated my technical skills but also highlighted my ability to communicate complex ideas to non-technical stakeholders.</w:t>
      </w:r>
    </w:p>
    <w:bookmarkEnd w:id="22"/>
    <w:bookmarkStart w:id="23" w:name="why-you-should-hire-me"/>
    <w:p>
      <w:pPr>
        <w:pStyle w:val="Heading2"/>
      </w:pPr>
      <w:r>
        <w:t xml:space="preserve">Why You Should Hire Me</w:t>
      </w:r>
    </w:p>
    <w:p>
      <w:pPr>
        <w:pStyle w:val="FirstParagraph"/>
      </w:pPr>
      <w:r>
        <w:t xml:space="preserve">As an Electronics Engineer, I bring a unique combination of technical expertise, problem-solving skills, and a collaborative mindset. I thrive in fast-paced environments where innovation is encouraged, and I am passionate about staying updated with the latest advancements in electronics engineering. My ability to adapt to new challenges and learn quickly ensures that I can contribute effectively from day one.</w:t>
      </w:r>
    </w:p>
    <w:p>
      <w:pPr>
        <w:pStyle w:val="BodyText"/>
      </w:pPr>
      <w:r>
        <w:t xml:space="preserve">Furthermore, my experience working in multicultural teams has equipped me with the interpersonal skills necessary to thrive in Brazil Brasília’s diverse professional landscape. I am fluent in [language(s), e.g., Portuguese and English], which allows me to communicate seamlessly with local partners and clients. I am also committed to fostering a culture of teamwork and continuous improvement, which I believe is essential for driving success in any organization.</w:t>
      </w:r>
    </w:p>
    <w:bookmarkEnd w:id="23"/>
    <w:bookmarkStart w:id="24" w:name="conclusion"/>
    <w:p>
      <w:pPr>
        <w:pStyle w:val="Heading2"/>
      </w:pPr>
      <w:r>
        <w:t xml:space="preserve">Conclusion</w:t>
      </w:r>
    </w:p>
    <w:p>
      <w:pPr>
        <w:pStyle w:val="FirstParagraph"/>
      </w:pPr>
      <w:r>
        <w:t xml:space="preserve">In conclusion, I am excited about the opportunity to contribute my skills as an Electronics Engineer to your organization in Brazil Brasília. I am confident that my technical background, combined with my passion for innovation and dedication to excellence, will make me a valuable asset to your team. I would welcome the chance to discuss how my experience aligns with your needs and how I can help drive your projects forward.</w:t>
      </w:r>
    </w:p>
    <w:p>
      <w:pPr>
        <w:pStyle w:val="BodyText"/>
      </w:pPr>
      <w:r>
        <w:t xml:space="preserve">Thank you for considering my application. I look forward to the possibility of contributing to your organization’s success in Brazil Brasília.</w:t>
      </w:r>
    </w:p>
    <w:p>
      <w:pPr>
        <w:pStyle w:val="BodyText"/>
      </w:pPr>
      <w:r>
        <w:t xml:space="preserve">Sincerely,</w:t>
      </w:r>
    </w:p>
    <w:p>
      <w:pPr>
        <w:pStyle w:val="BodyText"/>
      </w:pPr>
      <w:r>
        <w:t xml:space="preserve">[Your Full Name]</w:t>
      </w:r>
      <w:r>
        <w:br/>
      </w:r>
      <w:r>
        <w:t xml:space="preserve">[Your Contact Information]</w:t>
      </w:r>
      <w:r>
        <w:br/>
      </w:r>
      <w:r>
        <w:t xml:space="preserve">[LinkedIn Profile or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Electronics Engineer in Brazil Brasília</dc:title>
  <dc:creator/>
  <dc:language>en</dc:language>
  <cp:keywords/>
  <dcterms:created xsi:type="dcterms:W3CDTF">2026-07-21T13:04:55Z</dcterms:created>
  <dcterms:modified xsi:type="dcterms:W3CDTF">2026-07-21T13:04:55Z</dcterms:modified>
</cp:coreProperties>
</file>

<file path=docProps/custom.xml><?xml version="1.0" encoding="utf-8"?>
<Properties xmlns="http://schemas.openxmlformats.org/officeDocument/2006/custom-properties" xmlns:vt="http://schemas.openxmlformats.org/officeDocument/2006/docPropsVTypes"/>
</file>